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c78c4a3</w:t>
        </w:r>
      </w:hyperlink>
      <w:r>
        <w:t xml:space="preserve"> </w:t>
      </w:r>
      <w:r>
        <w:t xml:space="preserve">on August 4,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 significant step forward to test the mediating role of gene expression in GWAS associations.</w:t>
      </w:r>
      <w:r>
        <w:t xml:space="preserve"> </w:t>
      </w:r>
      <w:r>
        <w:t xml:space="preserve">However, it is hard to disentangle causal cell types using eQTL data alone, and other methods generally do not use the large amounts of publicly available RNA-seq data.</w:t>
      </w:r>
      <w:r>
        <w:t xml:space="preserve"> </w:t>
      </w:r>
      <w:r>
        <w:t xml:space="preserve">Here we introduce PhenoPLIER, a polygenic approach that maps both gene-trait associations and pharmacological perturbation data into a common latent representation for a joint analysis.</w:t>
      </w:r>
      <w:r>
        <w:t xml:space="preserve"> </w:t>
      </w:r>
      <w:r>
        <w:t xml:space="preserve">This representation is based on modules of genes with similar expression patterns across the same tissues.</w:t>
      </w:r>
      <w:r>
        <w:t xml:space="preserve"> </w:t>
      </w:r>
      <w:r>
        <w:t xml:space="preserve">We observed that diseases were significantly associated with gene modules expressed in relevant cell types, and our approach was accurate in predicting known drug-disease pairs and inferring mechanisms of action.</w:t>
      </w:r>
      <w:r>
        <w:t xml:space="preserve"> </w:t>
      </w:r>
      <w:r>
        <w:t xml:space="preserve">Furthermore, using a CRISPR screen to analyze lipid regulation, we found that functionally important players lacked TWAS associations but were prioritized in phenotype-associated modules by PhenoPLIER.</w:t>
      </w:r>
      <w:r>
        <w:t xml:space="preserve"> </w:t>
      </w:r>
      <w:r>
        <w:t xml:space="preserve">By incorporating groups of co-expressed genes, PhenoPLIER can contextualize genetic associations and reveal potential targets within associated processes that are missed by single-gene strategies.</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s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induced 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
      </w:r>
      <w:r>
        <w:t xml:space="preserve"> </w:t>
      </w:r>
      <w:r>
        <w:t xml:space="preserve">Moreover, since we rely on a large and heterogeneous RNA-seq dataset, we were also able to identify modules associated with cell types under specific stimuli or disease sta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w:t>
      </w:r>
      <w:r>
        <w:t xml:space="preserve"> </w:t>
      </w:r>
      <w:r>
        <w:t xml:space="preserve">This improves robustness to detect and interpret genetic associations, and here we show how it can prioritize alternative and potentially more promising candidate targets when important single gene associations are not detected.</w:t>
      </w:r>
      <w:r>
        <w:t xml:space="preserve"> </w:t>
      </w:r>
      <w:r>
        <w:t xml:space="preserve">The approach represents a conceptual shift in the interpretation of genetic studies, and has the potential to extract mechanistic insight from statistical associations to enhance the understanding of complex diseases and their therapeutic modaliti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of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 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level gene expression quantified by RNA-seq in a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candidate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 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potential therapeutic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to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to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s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es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were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4541840"/>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e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w:t>
      </w:r>
      <w:r>
        <w:t xml:space="preserve">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strategy that integrates statistical associations from TWAS with groups of genes (gene modules) that have similar expression patterns across the same cell types.</w:t>
      </w:r>
      <w:r>
        <w:t xml:space="preserve"> </w:t>
      </w:r>
      <w:r>
        <w:t xml:space="preserve">Our key innovation is that we project gene-trait associations through a latent representation derived not strictly from measures of normal tissue but also cell types under a variety of stimuli and at various developmental stages.</w:t>
      </w:r>
      <w:r>
        <w:t xml:space="preserve"> </w:t>
      </w:r>
      <w:r>
        <w:t xml:space="preserve">This improves interpretation by going beyond statistical associations to infer cell type-specific features of complex phenotypes.</w:t>
      </w:r>
      <w:r>
        <w:t xml:space="preserve"> </w:t>
      </w:r>
      <w:r>
        <w:t xml:space="preserve">We found that our approach can identify disease-relevant cell types from summary statistics, and several disease-associated gene modules were replicated in eMERGE.</w:t>
      </w:r>
      <w:r>
        <w:t xml:space="preserve"> </w:t>
      </w:r>
      <w:r>
        <w:t xml:space="preserve">Using a CRISPR screen to analyze lipid regulation, we found that our gene module-based approach can prioritize causal genes even when single gene associations are not detected.</w:t>
      </w:r>
      <w:r>
        <w:t xml:space="preserve"> </w:t>
      </w:r>
      <w:r>
        <w:t xml:space="preserve">We interpret these findings with an omnigenic perspective of</w:t>
      </w:r>
      <w:r>
        <w:t xml:space="preserve"> </w:t>
      </w:r>
      <w:r>
        <w:t xml:space="preserve">“</w:t>
      </w:r>
      <w:r>
        <w:t xml:space="preserve">core</w:t>
      </w:r>
      <w:r>
        <w:t xml:space="preserve">”</w:t>
      </w:r>
      <w:r>
        <w:t xml:space="preserve"> </w:t>
      </w:r>
      <w:r>
        <w:t xml:space="preserve">and</w:t>
      </w:r>
      <w:r>
        <w:t xml:space="preserve"> </w:t>
      </w:r>
      <w:r>
        <w:t xml:space="preserve">“</w:t>
      </w:r>
      <w:r>
        <w:t xml:space="preserve">peripheral</w:t>
      </w:r>
      <w:r>
        <w:t xml:space="preserve">”</w:t>
      </w:r>
      <w:r>
        <w:t xml:space="preserve"> </w:t>
      </w:r>
      <w:r>
        <w:t xml:space="preserve">genes, suggesting that the approach can identify genes that directly affect the trait with no mediated regulation of other genes, and thus prioritize alternative and potentially more attractive therapeutic targets.</w:t>
      </w:r>
      <w:r>
        <w:t xml:space="preserve"> </w:t>
      </w:r>
      <w:r>
        <w:t xml:space="preserve">Using our gene module perspective, we also integrated drug-induced transcriptional profiles, which allowed us to connect diseases, drugs, and cell types.</w:t>
      </w:r>
      <w:r>
        <w:t xml:space="preserve"> </w:t>
      </w:r>
      <w:r>
        <w:t xml:space="preserve">Furthermore, and beyond statistical prediction, we focused on a particular drug (niacin) and set of traits (cardiovascular diseases) to show that the approach connects disease-relevant transcriptional processes with known mechanisms of action.</w:t>
      </w:r>
      <w:r>
        <w:t xml:space="preserve"> </w:t>
      </w:r>
      <w:r>
        <w:t xml:space="preserve">This suggests that the conceptual approach may reveal the mechanisms of pharmacological effect of known or experimental drugs.</w:t>
      </w:r>
      <w:r>
        <w:t xml:space="preserve"> </w:t>
      </w:r>
      <w:r>
        <w:t xml:space="preserve">Finally, we found that the analysis of associations through latent representations provided reasonable groupings of diseases and traits affected by shared and distinct transcriptional mechanisms expressed in highly relevant tissues.</w:t>
      </w:r>
    </w:p>
    <w:p>
      <w:pPr>
        <w:pStyle w:val="BodyText"/>
      </w:pPr>
      <w:r>
        <w:t xml:space="preserve">In some cases, the features/LVs linked to phenotypes appear to be associated with specific cell types.</w:t>
      </w:r>
      <w:r>
        <w:t xml:space="preserve"> </w:t>
      </w:r>
      <w:r>
        <w:t xml:space="preserve">Associations with such cell type marker genes may reveal potentially causal cell types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 and these may capture pathways associated with a set of related complex diseases.</w:t>
      </w:r>
      <w:r>
        <w:t xml:space="preserve"> </w:t>
      </w:r>
      <w:r>
        <w:t xml:space="preserve">For example, LV136 is associated with cardiovascular disease and measures of corneal biomechanics, and expressed in fibroblasts, osteoblasts, pancreas, liver, and cardiomyocytes, among others.</w:t>
      </w:r>
      <w:r>
        <w:t xml:space="preserve"> </w:t>
      </w:r>
      <w:r>
        <w:t xml:space="preserve">Another example is LV844, expressed in whole blood samples and strongly associated with a range of autoimmune diseas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t>
      </w:r>
      <w:r>
        <w:t xml:space="preserve">where the same cell types mediate molecularly related trait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patterns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recount2, which was designed to analyze rare disorders but might not be the optimal latent representation for the wide range of complex diseases considered here.</w:t>
      </w:r>
      <w:r>
        <w:t xml:space="preserve"> </w:t>
      </w:r>
      <w:r>
        <w:t xml:space="preserve">Also, the underlying factorization method rests on linear combinations of variables, which could miss important and more complex co-expression patterns.</w:t>
      </w:r>
      <w:r>
        <w:t xml:space="preserve"> </w:t>
      </w:r>
      <w:r>
        <w:t xml:space="preserve">In addition, recount2, the training dataset used,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s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inkage disequilibrium (LD),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 to infer potential mechanisms of action.</w:t>
      </w:r>
      <w:r>
        <w:t xml:space="preserve"> </w:t>
      </w:r>
      <w:r>
        <w:t xml:space="preserve">Here we prioritized drugs for diseases with very different tissue etiologies, and a challenge of the approach is to select the most appropriate tissue model from TWAS to find reversed transcriptome patterns between genes and drug-induced perturbations.</w:t>
      </w:r>
      <w:r>
        <w:t xml:space="preserve"> </w:t>
      </w:r>
      <w:r>
        <w:t xml:space="preserve">We also demonstrated that clustering trees, introduced initially as a means to examine developmental processes in single-cell data, provide a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also plausible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s and qualities.</w:t>
      </w:r>
      <w:r>
        <w:t xml:space="preserve"> </w:t>
      </w:r>
      <w:r>
        <w:t xml:space="preserve">Although the potential issues derived from this data heterogeneity were addressed before performing cluster analysis of traits, data preprocessing steps are always challenging and might not avoid bias altogether.</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r>
        <w:t xml:space="preserve"> </w:t>
      </w:r>
      <w:r>
        <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s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main text and ra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w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n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n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nd-data-availability"/>
      <w:r>
        <w:t xml:space="preserve">Code and data availability</w:t>
      </w:r>
      <w:bookmarkEnd w:id="77"/>
    </w:p>
    <w:p>
      <w:pPr>
        <w:pStyle w:val="FirstParagraph"/>
      </w:pPr>
      <w:r>
        <w:t xml:space="preserve">The code and data to reproduce all the analyses in this work are available in</w:t>
      </w:r>
      <w:r>
        <w:t xml:space="preserve"> </w:t>
      </w:r>
      <w:hyperlink r:id="rId78">
        <w:r>
          <w:rPr>
            <w:rStyle w:val="Hyperlink"/>
          </w:rPr>
          <w:t xml:space="preserve">https://github.com/greenelab/phenoplier</w:t>
        </w:r>
      </w:hyperlink>
      <w:r>
        <w:t xml:space="preserve">.</w:t>
      </w:r>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 from the MultiPLIER models.</w:t>
      </w:r>
      <w:r>
        <w:t xml:space="preserve"> </w:t>
      </w:r>
      <w:r>
        <w:t xml:space="preserve"> </w:t>
      </w:r>
    </w:p>
    <w:tbl>
      <w:tblPr>
        <w:tblStyle w:val="Table"/>
        <w:tblW w:type="pct" w:w="0.0"/>
        <w:tblLook w:firstRow="1"/>
        <w:tblCaption w:val="Table 2: Pathways aligned to LV603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118632"/>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12518685"/>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29 / 23</w:t>
            </w:r>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9 / 5</w:t>
            </w:r>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9 / 5</w:t>
            </w:r>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29 / 5</w:t>
            </w:r>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29 / 5</w:t>
            </w:r>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862"/>
        <w:gridCol w:w="3920"/>
        <w:gridCol w:w="1176"/>
        <w:gridCol w:w="705"/>
        <w:gridCol w:w="125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9 / 1</w:t>
            </w:r>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29 / 1</w:t>
            </w:r>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29 / 1</w:t>
            </w:r>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29 / 1</w:t>
            </w:r>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29 / 1</w:t>
            </w:r>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35"/>
        <w:gridCol w:w="4971"/>
        <w:gridCol w:w="867"/>
        <w:gridCol w:w="520"/>
        <w:gridCol w:w="92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64"/>
        <w:gridCol w:w="4376"/>
        <w:gridCol w:w="1042"/>
        <w:gridCol w:w="625"/>
        <w:gridCol w:w="1111"/>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64"/>
        <w:gridCol w:w="4376"/>
        <w:gridCol w:w="1042"/>
        <w:gridCol w:w="625"/>
        <w:gridCol w:w="1111"/>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700"/>
        <w:gridCol w:w="766"/>
        <w:gridCol w:w="459"/>
        <w:gridCol w:w="1175"/>
        <w:gridCol w:w="817"/>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35"/>
        <w:gridCol w:w="4971"/>
        <w:gridCol w:w="867"/>
        <w:gridCol w:w="520"/>
        <w:gridCol w:w="92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4999.999999999999"/>
        <w:tblLook w:firstRow="1"/>
        <w:tblCaption w:val="Table 41: Significant trait associations of LV136 in PhenomeXcan.  "/>
      </w:tblPr>
      <w:tblGrid>
        <w:gridCol w:w="3581"/>
        <w:gridCol w:w="1033"/>
        <w:gridCol w:w="619"/>
        <w:gridCol w:w="1584"/>
        <w:gridCol w:w="110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 from the MultiPLIER models.</w:t>
      </w:r>
      <w:r>
        <w:t xml:space="preserve"> </w:t>
      </w:r>
      <w:r>
        <w:t xml:space="preserve"> </w:t>
      </w:r>
    </w:p>
    <w:tbl>
      <w:tblPr>
        <w:tblStyle w:val="Table"/>
        <w:tblW w:type="pct" w:w="0.0"/>
        <w:tblLook w:firstRow="1"/>
        <w:tblCaption w:val="Table 43: Pathways aligned to LV93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Significant trait associations of LV93 in eMERGE.</w:t>
      </w:r>
      <w:r>
        <w:t xml:space="preserve"> </w:t>
      </w:r>
      <w:r>
        <w:t xml:space="preserve"> </w:t>
      </w:r>
    </w:p>
    <w:tbl>
      <w:tblPr>
        <w:tblStyle w:val="Table"/>
        <w:tblW w:type="pct" w:w="0.0"/>
        <w:tblLook w:firstRow="1"/>
        <w:tblCaption w:val="Table 45: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 from the MultiPLIER models.</w:t>
      </w:r>
      <w:r>
        <w:t xml:space="preserve"> </w:t>
      </w:r>
      <w:r>
        <w:t xml:space="preserve"> </w:t>
      </w:r>
    </w:p>
    <w:tbl>
      <w:tblPr>
        <w:tblStyle w:val="Table"/>
        <w:tblW w:type="pct" w:w="0.0"/>
        <w:tblLook w:firstRow="1"/>
        <w:tblCaption w:val="Table 46: Pathways aligned to LV20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Significant trait associations of LV206 in eMERGE.</w:t>
      </w:r>
      <w:r>
        <w:t xml:space="preserve"> </w:t>
      </w:r>
      <w:r>
        <w:t xml:space="preserve"> </w:t>
      </w:r>
    </w:p>
    <w:tbl>
      <w:tblPr>
        <w:tblStyle w:val="Table"/>
        <w:tblW w:type="pct" w:w="0.0"/>
        <w:tblLook w:firstRow="1"/>
        <w:tblCaption w:val="Table 4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 from the MultiPLIER models.</w:t>
      </w:r>
      <w:r>
        <w:t xml:space="preserve"> </w:t>
      </w:r>
      <w:r>
        <w:t xml:space="preserve"> </w:t>
      </w:r>
    </w:p>
    <w:tbl>
      <w:tblPr>
        <w:tblStyle w:val="Table"/>
        <w:tblW w:type="pct" w:w="0.0"/>
        <w:tblLook w:firstRow="1"/>
        <w:tblCaption w:val="Table 49: Pathways aligned to LV26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 from the MultiPLIER models.</w:t>
      </w:r>
      <w:r>
        <w:t xml:space="preserve"> </w:t>
      </w:r>
      <w:r>
        <w:t xml:space="preserve"> </w:t>
      </w:r>
    </w:p>
    <w:tbl>
      <w:tblPr>
        <w:tblStyle w:val="Table"/>
        <w:tblW w:type="pct" w:w="0.0"/>
        <w:tblLook w:firstRow="1"/>
        <w:tblCaption w:val="Table 52: Pathways aligned to LV2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 from the MultiPLIER models.</w:t>
      </w:r>
      <w:r>
        <w:t xml:space="preserve"> </w:t>
      </w:r>
      <w:r>
        <w:t xml:space="preserve"> </w:t>
      </w:r>
    </w:p>
    <w:tbl>
      <w:tblPr>
        <w:tblStyle w:val="Table"/>
        <w:tblW w:type="pct" w:w="0.0"/>
        <w:tblLook w:firstRow="1"/>
        <w:tblCaption w:val="Table 55: Pathways aligned to LV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5000.0"/>
        <w:tblLook w:firstRow="1"/>
        <w:tblCaption w:val="Table 56: Significant trait associations of LV5 in PhenomeXcan.  "/>
      </w:tblPr>
      <w:tblGrid>
        <w:gridCol w:w="3960"/>
        <w:gridCol w:w="942"/>
        <w:gridCol w:w="565"/>
        <w:gridCol w:w="1445"/>
        <w:gridCol w:w="100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 from the MultiPLIER models.</w:t>
      </w:r>
      <w:r>
        <w:t xml:space="preserve"> </w:t>
      </w:r>
      <w:r>
        <w:t xml:space="preserve"> </w:t>
      </w:r>
    </w:p>
    <w:tbl>
      <w:tblPr>
        <w:tblStyle w:val="Table"/>
        <w:tblW w:type="pct" w:w="0.0"/>
        <w:tblLook w:firstRow="1"/>
        <w:tblCaption w:val="Table 58: Pathways aligned to LV43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c78c4a397721f7f0b4a2d7553c107249a8808ca4"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c78c4a397721f7f0b4a2d7553c107249a8808ca4/"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c78c4a397721f7f0b4a2d7553c107249a8808ca4"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c78c4a397721f7f0b4a2d7553c107249a8808ca4/"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8-04T21:20:25Z</dcterms:created>
  <dcterms:modified xsi:type="dcterms:W3CDTF">2021-08-04T21: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